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1"/>
        <w:jc w:val="center"/>
        <w:rPr>
          <w:lang w:val="bg-BG"/>
        </w:rPr>
      </w:pPr>
      <w:r w:rsidRPr="0035798E">
        <w:t>Lab: Arrays</w:t>
      </w:r>
    </w:p>
    <w:p w14:paraId="3E948D34" w14:textId="7BAC861D" w:rsidR="0035798E" w:rsidRPr="0035798E" w:rsidRDefault="0035798E" w:rsidP="00C97E44">
      <w:pPr>
        <w:jc w:val="center"/>
        <w:rPr>
          <w:b/>
          <w:lang w:val="bg-BG"/>
        </w:rPr>
      </w:pPr>
      <w:r w:rsidRPr="0035798E">
        <w:t xml:space="preserve">Problems for exercises and homework for the </w:t>
      </w:r>
      <w:hyperlink r:id="rId8" w:history="1">
        <w:r w:rsidRPr="0035798E">
          <w:rPr>
            <w:rStyle w:val="a9"/>
          </w:rPr>
          <w:t>"</w:t>
        </w:r>
        <w:r w:rsidR="00412CCF">
          <w:rPr>
            <w:rStyle w:val="a9"/>
          </w:rPr>
          <w:t>Programming</w:t>
        </w:r>
        <w:r w:rsidRPr="0035798E">
          <w:rPr>
            <w:rStyle w:val="a9"/>
          </w:rPr>
          <w:t xml:space="preserve"> Fundamentals" course @ </w:t>
        </w:r>
        <w:r w:rsidRPr="0035798E">
          <w:rPr>
            <w:rStyle w:val="a9"/>
            <w:noProof/>
          </w:rPr>
          <w:t>SoftUni</w:t>
        </w:r>
        <w:r w:rsidRPr="0035798E">
          <w:rPr>
            <w:rStyle w:val="a9"/>
          </w:rPr>
          <w:t>.</w:t>
        </w:r>
      </w:hyperlink>
    </w:p>
    <w:p w14:paraId="63F9CAB2" w14:textId="539526F1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9" w:history="1">
        <w:r w:rsidRPr="0035798E">
          <w:rPr>
            <w:rStyle w:val="a9"/>
          </w:rPr>
          <w:t>Judge.</w:t>
        </w:r>
      </w:hyperlink>
    </w:p>
    <w:p w14:paraId="00E20175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r w:rsidRPr="0035798E">
        <w:rPr>
          <w:b/>
        </w:rPr>
        <w:t>day-1</w:t>
      </w:r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ab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t xml:space="preserve">Create an </w:t>
      </w:r>
      <w:r w:rsidRPr="0035798E">
        <w:rPr>
          <w:rStyle w:val="ab"/>
        </w:rPr>
        <w:t xml:space="preserve">array of </w:t>
      </w:r>
      <w:r w:rsidR="00412CCF">
        <w:rPr>
          <w:rStyle w:val="ab"/>
        </w:rPr>
        <w:t xml:space="preserve">an </w:t>
      </w:r>
      <w:r w:rsidRPr="0035798E">
        <w:rPr>
          <w:rStyle w:val="ab"/>
        </w:rPr>
        <w:t>integer</w:t>
      </w:r>
      <w:r w:rsidRPr="0035798E">
        <w:t xml:space="preserve"> with </w:t>
      </w:r>
      <w:r w:rsidRPr="0035798E">
        <w:rPr>
          <w:rStyle w:val="ab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247B4E1F">
            <wp:extent cx="4171950" cy="1622424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64" cy="1641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ab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5F820427">
            <wp:extent cx="4202430" cy="778483"/>
            <wp:effectExtent l="19050" t="19050" r="762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119" cy="79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26781767">
            <wp:extent cx="4209499" cy="735330"/>
            <wp:effectExtent l="19050" t="19050" r="19685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217" cy="741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7363E39F">
            <wp:extent cx="1200150" cy="258366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631" cy="261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1843"/>
      </w:tblGrid>
      <w:tr w:rsidR="0035798E" w:rsidRPr="0035798E" w14:paraId="3D0B17FC" w14:textId="77777777" w:rsidTr="000F2FFC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0F2FFC">
        <w:tc>
          <w:tcPr>
            <w:tcW w:w="1815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43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0F2FFC">
        <w:tc>
          <w:tcPr>
            <w:tcW w:w="1815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1843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0F2FFC">
        <w:tc>
          <w:tcPr>
            <w:tcW w:w="1815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843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lastRenderedPageBreak/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BB7440E">
            <wp:extent cx="1565910" cy="463973"/>
            <wp:effectExtent l="19050" t="19050" r="1524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260" cy="468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6AAFB70A">
            <wp:extent cx="2342542" cy="1344930"/>
            <wp:effectExtent l="19050" t="19050" r="19685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939" cy="1353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D26A376">
            <wp:extent cx="2358390" cy="414901"/>
            <wp:effectExtent l="19050" t="19050" r="2286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320" cy="425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24FA8250" wp14:editId="3B638347">
            <wp:extent cx="3909115" cy="1901190"/>
            <wp:effectExtent l="19050" t="19050" r="1524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9868" cy="191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8119B" w14:textId="77777777" w:rsidR="0035798E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p w14:paraId="1008454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Condense Array to Number</w:t>
      </w:r>
    </w:p>
    <w:p w14:paraId="2856395E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0EE381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35798E" w:rsidRPr="0035798E" w14:paraId="03C38D75" w14:textId="77777777" w:rsidTr="0093020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8F36C7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D960E04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40A48D0A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0A75427A" w14:textId="77777777" w:rsidTr="00930200">
        <w:tc>
          <w:tcPr>
            <w:tcW w:w="1380" w:type="dxa"/>
            <w:vAlign w:val="center"/>
          </w:tcPr>
          <w:p w14:paraId="0016664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765F2C3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3C2FA261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35798E" w:rsidRPr="0035798E" w14:paraId="3F5ACA98" w14:textId="77777777" w:rsidTr="00930200">
        <w:tc>
          <w:tcPr>
            <w:tcW w:w="1380" w:type="dxa"/>
            <w:vAlign w:val="center"/>
          </w:tcPr>
          <w:p w14:paraId="4F83F0A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3B30DB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7219B97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35798E" w:rsidRPr="0035798E" w14:paraId="6F63AF72" w14:textId="77777777" w:rsidTr="00930200">
        <w:tc>
          <w:tcPr>
            <w:tcW w:w="1380" w:type="dxa"/>
            <w:vAlign w:val="center"/>
          </w:tcPr>
          <w:p w14:paraId="191B01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3C204A5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3DCFFE83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E4E89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06045CA3" w14:textId="77777777" w:rsidR="0035798E" w:rsidRPr="0035798E" w:rsidRDefault="0035798E" w:rsidP="0035798E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706281D3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0E1B66BA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4C40B6C6" w14:textId="77777777" w:rsidR="0035798E" w:rsidRPr="0035798E" w:rsidRDefault="0035798E" w:rsidP="0035798E">
      <w:pPr>
        <w:pStyle w:val="Code"/>
        <w:numPr>
          <w:ilvl w:val="1"/>
          <w:numId w:val="42"/>
        </w:numPr>
        <w:rPr>
          <w:lang w:val="bg-BG"/>
        </w:rPr>
      </w:pPr>
      <w:r w:rsidRPr="0035798E">
        <w:t>condensed[i] = nums[i] + nums[i+1]</w:t>
      </w:r>
    </w:p>
    <w:p w14:paraId="69B0B586" w14:textId="77777777" w:rsidR="0035798E" w:rsidRPr="0035798E" w:rsidRDefault="0035798E" w:rsidP="0035798E">
      <w:pPr>
        <w:pStyle w:val="Code"/>
        <w:numPr>
          <w:ilvl w:val="0"/>
          <w:numId w:val="42"/>
        </w:numPr>
        <w:rPr>
          <w:lang w:val="bg-BG"/>
        </w:rPr>
      </w:pPr>
      <w:r w:rsidRPr="0035798E">
        <w:t>nums[] = condensed[]</w:t>
      </w:r>
    </w:p>
    <w:p w14:paraId="3B30CF97" w14:textId="77777777" w:rsidR="0035798E" w:rsidRPr="0035798E" w:rsidRDefault="0035798E" w:rsidP="0035798E">
      <w:pPr>
        <w:spacing w:before="60" w:after="60"/>
        <w:rPr>
          <w:lang w:val="bg-BG"/>
        </w:rPr>
      </w:pPr>
      <w:r w:rsidRPr="0035798E">
        <w:t>The process is illustrated below:</w:t>
      </w:r>
    </w:p>
    <w:p w14:paraId="5A989BA3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lastRenderedPageBreak/>
        <w:drawing>
          <wp:inline distT="0" distB="0" distL="0" distR="0" wp14:anchorId="2F8273DB" wp14:editId="750C2F81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2B979681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28E1C1D4" wp14:editId="5FAFDD82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5798E" w:rsidRDefault="00640502" w:rsidP="0035798E">
      <w:pPr>
        <w:rPr>
          <w:lang w:val="bg-BG"/>
        </w:rPr>
      </w:pPr>
    </w:p>
    <w:sectPr w:rsidR="00640502" w:rsidRPr="0035798E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57D2E" w14:textId="77777777" w:rsidR="00A87368" w:rsidRDefault="00A87368" w:rsidP="008068A2">
      <w:pPr>
        <w:spacing w:after="0" w:line="240" w:lineRule="auto"/>
      </w:pPr>
      <w:r>
        <w:separator/>
      </w:r>
    </w:p>
  </w:endnote>
  <w:endnote w:type="continuationSeparator" w:id="0">
    <w:p w14:paraId="36D98069" w14:textId="77777777" w:rsidR="00A87368" w:rsidRDefault="00A873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8DF4B" w14:textId="77777777" w:rsidR="00A87368" w:rsidRDefault="00A87368" w:rsidP="008068A2">
      <w:pPr>
        <w:spacing w:after="0" w:line="240" w:lineRule="auto"/>
      </w:pPr>
      <w:r>
        <w:separator/>
      </w:r>
    </w:p>
  </w:footnote>
  <w:footnote w:type="continuationSeparator" w:id="0">
    <w:p w14:paraId="1DEF05D6" w14:textId="77777777" w:rsidR="00A87368" w:rsidRDefault="00A873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kxqASeizc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8/" TargetMode="External"/><Relationship Id="rId14" Type="http://schemas.microsoft.com/office/2007/relationships/hdphoto" Target="media/hdphoto1.wdp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631</Words>
  <Characters>3600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Lab</vt:lpstr>
      <vt:lpstr>Lab for the Java Fundamentals Course at SoftUni</vt:lpstr>
    </vt:vector>
  </TitlesOfParts>
  <Company>SoftUni – https://about.softuni.bg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23-05-11T08:18:00Z</cp:lastPrinted>
  <dcterms:created xsi:type="dcterms:W3CDTF">2019-11-12T12:29:00Z</dcterms:created>
  <dcterms:modified xsi:type="dcterms:W3CDTF">2023-08-16T10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